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gtotten.github.io/manuscript_tutoria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gtotten.github.io/manuscript_tutoria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30T18:24:43Z</dcterms:created>
  <dcterms:modified xsi:type="dcterms:W3CDTF">2023-12-30T18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3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